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D891B" w14:textId="7DC36BC3" w:rsidR="009C526E" w:rsidRPr="009C526E" w:rsidRDefault="009C526E" w:rsidP="009C526E">
      <w:pPr>
        <w:ind w:firstLine="0"/>
        <w:rPr>
          <w:b/>
        </w:rPr>
      </w:pPr>
      <w:r w:rsidRPr="009C526E">
        <w:rPr>
          <w:b/>
        </w:rPr>
        <w:t>Short</w:t>
      </w:r>
    </w:p>
    <w:p w14:paraId="501DC221" w14:textId="66A5A8EB" w:rsidR="009C526E" w:rsidRDefault="00024A14" w:rsidP="00F95509">
      <w:bookmarkStart w:id="0" w:name="_Hlk506739975"/>
      <w:r>
        <w:t xml:space="preserve">Werewolf Runa must protect </w:t>
      </w:r>
      <w:proofErr w:type="spellStart"/>
      <w:r>
        <w:t>fae</w:t>
      </w:r>
      <w:proofErr w:type="spellEnd"/>
      <w:r>
        <w:t xml:space="preserve"> Konner from vampires until he awakens his full magic. But Konner, and his brother’s werewolf guardian Rowan</w:t>
      </w:r>
      <w:r w:rsidR="00C67A0F">
        <w:t xml:space="preserve">, are bitter at her thirteen-year absence. </w:t>
      </w:r>
      <w:r w:rsidR="00C67A0F">
        <w:rPr>
          <w:rStyle w:val="CommentReference"/>
          <w:sz w:val="24"/>
          <w:szCs w:val="24"/>
        </w:rPr>
        <w:t>As Runa tries to make up for her past betrayals, forbidden thoughts and urges imperil all of their futures.</w:t>
      </w:r>
    </w:p>
    <w:bookmarkEnd w:id="0"/>
    <w:p w14:paraId="7E9129D2" w14:textId="77777777" w:rsidR="00024A14" w:rsidRDefault="00024A14" w:rsidP="00F95509"/>
    <w:p w14:paraId="172C710A" w14:textId="30CB7EF2" w:rsidR="009C526E" w:rsidRPr="009C526E" w:rsidRDefault="009C526E" w:rsidP="009C526E">
      <w:pPr>
        <w:ind w:firstLine="0"/>
        <w:rPr>
          <w:b/>
        </w:rPr>
      </w:pPr>
      <w:r w:rsidRPr="009C526E">
        <w:rPr>
          <w:b/>
        </w:rPr>
        <w:t>Back cover</w:t>
      </w:r>
    </w:p>
    <w:p w14:paraId="62F29963" w14:textId="77777777" w:rsidR="009C526E" w:rsidRDefault="009C526E" w:rsidP="009C526E">
      <w:r>
        <w:t>No one said guarding a faeling from bloodthirsty vampires would be easy. In fact, Runa trained all her life to protect her intended bondmate, Konner, until he could awaken his full magic.</w:t>
      </w:r>
    </w:p>
    <w:p w14:paraId="0FF3591D" w14:textId="77777777" w:rsidR="009C526E" w:rsidRDefault="009C526E" w:rsidP="009C526E">
      <w:r>
        <w:t xml:space="preserve">She was looking forward to her time with the young </w:t>
      </w:r>
      <w:proofErr w:type="spellStart"/>
      <w:r>
        <w:t>fae</w:t>
      </w:r>
      <w:proofErr w:type="spellEnd"/>
      <w:r>
        <w:t xml:space="preserve"> until tragedy shattered her plans. For the last thirteen years, she’s been bound with Mikhail. Neither of them was happy with the arrangement, but she never thought he’d request to unbind from her early.</w:t>
      </w:r>
    </w:p>
    <w:p w14:paraId="05AE6177" w14:textId="77777777" w:rsidR="009C526E" w:rsidRPr="00B65EC9" w:rsidRDefault="009C526E" w:rsidP="009C526E">
      <w:r w:rsidRPr="00B65EC9">
        <w:t>When all hope of Runa fulfilling her rite and joining werewolf society is threatened, Konner comes through and agrees to become her bondmate.</w:t>
      </w:r>
    </w:p>
    <w:p w14:paraId="0DDDC0FD" w14:textId="77777777" w:rsidR="009C526E" w:rsidRDefault="009C526E" w:rsidP="009C526E">
      <w:pPr>
        <w:rPr>
          <w:rStyle w:val="CommentReference"/>
        </w:rPr>
      </w:pPr>
      <w:r>
        <w:t>But Konner hasn’t forgiven her for abandoning him. And Rowan, bound with Konner’s brother, is hostile toward the fellow werewolf who left him to protect two faelings alone</w:t>
      </w:r>
      <w:r>
        <w:rPr>
          <w:rStyle w:val="CommentReference"/>
        </w:rPr>
        <w:t>.</w:t>
      </w:r>
    </w:p>
    <w:p w14:paraId="0F416A94" w14:textId="22CE7385" w:rsidR="009C526E" w:rsidRPr="00545D78" w:rsidRDefault="009C526E" w:rsidP="009C526E">
      <w:r>
        <w:rPr>
          <w:rStyle w:val="CommentReference"/>
          <w:sz w:val="24"/>
          <w:szCs w:val="24"/>
        </w:rPr>
        <w:t>As Runa tries to make up for her past betrayals, forbidden thoughts and urges imperil all of their futures.</w:t>
      </w:r>
    </w:p>
    <w:p w14:paraId="33D3E09A" w14:textId="62E4C830" w:rsidR="003E4284" w:rsidRDefault="003E4284" w:rsidP="003E4284">
      <w:pPr>
        <w:ind w:firstLine="0"/>
      </w:pPr>
    </w:p>
    <w:p w14:paraId="7DE0C209" w14:textId="05E46218" w:rsidR="003E4284" w:rsidRPr="003E4284" w:rsidRDefault="003E4284" w:rsidP="003E4284">
      <w:pPr>
        <w:ind w:firstLine="0"/>
        <w:rPr>
          <w:b/>
        </w:rPr>
      </w:pPr>
      <w:r w:rsidRPr="003E4284">
        <w:rPr>
          <w:b/>
        </w:rPr>
        <w:t>Buy Link</w:t>
      </w:r>
      <w:r w:rsidR="00C7606C">
        <w:rPr>
          <w:b/>
        </w:rPr>
        <w:t>s</w:t>
      </w:r>
    </w:p>
    <w:p w14:paraId="7B4A5860" w14:textId="6A288D85" w:rsidR="00602EB4" w:rsidRDefault="00602EB4" w:rsidP="003E4284">
      <w:pPr>
        <w:ind w:firstLine="0"/>
      </w:pPr>
      <w:r>
        <w:t>Amazon</w:t>
      </w:r>
      <w:r w:rsidR="00C7606C">
        <w:t xml:space="preserve"> (paperback, </w:t>
      </w:r>
      <w:proofErr w:type="spellStart"/>
      <w:r w:rsidR="00C7606C">
        <w:t>ebook</w:t>
      </w:r>
      <w:proofErr w:type="spellEnd"/>
      <w:r w:rsidR="00C7606C">
        <w:t>, and audiobook)</w:t>
      </w:r>
      <w:r w:rsidR="009D3112">
        <w:t xml:space="preserve">: </w:t>
      </w:r>
      <w:hyperlink r:id="rId4" w:history="1">
        <w:r w:rsidR="006C6A55">
          <w:rPr>
            <w:rStyle w:val="Hyperlink"/>
          </w:rPr>
          <w:t>https://www.amazon.com/gp/product/B07Q6ZZ373/ref=dbs_a_def_rwt_bibl_vppi_i2</w:t>
        </w:r>
      </w:hyperlink>
    </w:p>
    <w:p w14:paraId="51FA6D55" w14:textId="6FC44913" w:rsidR="00602EB4" w:rsidRDefault="00602EB4" w:rsidP="003E4284">
      <w:pPr>
        <w:ind w:firstLine="0"/>
      </w:pPr>
      <w:r>
        <w:t>Barnes &amp; Noble</w:t>
      </w:r>
      <w:r w:rsidR="00FE6EFA">
        <w:t xml:space="preserve"> (paperback</w:t>
      </w:r>
      <w:r w:rsidR="006C6A55">
        <w:t xml:space="preserve"> and </w:t>
      </w:r>
      <w:proofErr w:type="spellStart"/>
      <w:r w:rsidR="006C6A55">
        <w:t>ebook</w:t>
      </w:r>
      <w:proofErr w:type="spellEnd"/>
      <w:r w:rsidR="00FE6EFA">
        <w:t>)</w:t>
      </w:r>
      <w:r w:rsidR="009757A5">
        <w:t xml:space="preserve">: </w:t>
      </w:r>
      <w:hyperlink r:id="rId5" w:history="1">
        <w:r w:rsidR="006C6A55">
          <w:rPr>
            <w:rStyle w:val="Hyperlink"/>
          </w:rPr>
          <w:t>https://www.barnesandnoble.com/w/intended-bondmates-d-lieber/1128121239?ean=9781732832381</w:t>
        </w:r>
      </w:hyperlink>
    </w:p>
    <w:p w14:paraId="58345C01" w14:textId="41553B04" w:rsidR="0016774C" w:rsidRDefault="0016774C" w:rsidP="003E4284">
      <w:pPr>
        <w:ind w:firstLine="0"/>
      </w:pPr>
      <w:r>
        <w:t>Kobo (</w:t>
      </w:r>
      <w:proofErr w:type="spellStart"/>
      <w:r>
        <w:t>ebook</w:t>
      </w:r>
      <w:proofErr w:type="spellEnd"/>
      <w:r>
        <w:t xml:space="preserve">): </w:t>
      </w:r>
      <w:hyperlink r:id="rId6" w:history="1">
        <w:r>
          <w:rPr>
            <w:rStyle w:val="Hyperlink"/>
          </w:rPr>
          <w:t>https://www.kobo.com/us/en/ebook/intended-bondmates</w:t>
        </w:r>
      </w:hyperlink>
      <w:bookmarkStart w:id="1" w:name="_GoBack"/>
      <w:bookmarkEnd w:id="1"/>
    </w:p>
    <w:p w14:paraId="551D73B2" w14:textId="5622A5F4" w:rsidR="006C6A55" w:rsidRDefault="006C6A55" w:rsidP="003E4284">
      <w:pPr>
        <w:ind w:firstLine="0"/>
      </w:pPr>
      <w:r>
        <w:t>Apple Books (</w:t>
      </w:r>
      <w:proofErr w:type="spellStart"/>
      <w:r>
        <w:t>ebook</w:t>
      </w:r>
      <w:proofErr w:type="spellEnd"/>
      <w:r>
        <w:t xml:space="preserve">): </w:t>
      </w:r>
      <w:hyperlink r:id="rId7" w:history="1">
        <w:r>
          <w:rPr>
            <w:rStyle w:val="Hyperlink"/>
          </w:rPr>
          <w:t>https://books.apple.com/us/book/intended-bondmates/id1458430296?mt=11&amp;ign-mpt=uo%3D4</w:t>
        </w:r>
      </w:hyperlink>
    </w:p>
    <w:p w14:paraId="4290ED80" w14:textId="1A2EFABD" w:rsidR="003E4284" w:rsidRDefault="00C7606C" w:rsidP="003E4284">
      <w:pPr>
        <w:ind w:firstLine="0"/>
      </w:pPr>
      <w:r>
        <w:t xml:space="preserve">iTunes (audiobook): </w:t>
      </w:r>
      <w:hyperlink r:id="rId8" w:history="1">
        <w:r w:rsidR="006C6A55" w:rsidRPr="00B942C7">
          <w:rPr>
            <w:rStyle w:val="Hyperlink"/>
          </w:rPr>
          <w:t>https://books.apple.com/us/audiobook/intended-bondmates-unabridged/id1420945273</w:t>
        </w:r>
      </w:hyperlink>
      <w:r w:rsidR="006C6A55">
        <w:t xml:space="preserve"> </w:t>
      </w:r>
    </w:p>
    <w:p w14:paraId="06F90A18" w14:textId="26B9E246" w:rsidR="00896F59" w:rsidRPr="00896F59" w:rsidRDefault="00896F59" w:rsidP="00896F59">
      <w:pPr>
        <w:ind w:firstLine="0"/>
        <w:rPr>
          <w:rFonts w:eastAsia="Times New Roman"/>
          <w:color w:val="auto"/>
        </w:rPr>
      </w:pPr>
      <w:r>
        <w:t>Universal Link</w:t>
      </w:r>
      <w:r w:rsidR="009B5EFD">
        <w:t xml:space="preserve"> (ebooks)</w:t>
      </w:r>
      <w:r>
        <w:t xml:space="preserve">: </w:t>
      </w:r>
      <w:hyperlink r:id="rId9" w:history="1">
        <w:r w:rsidR="006C6A55">
          <w:rPr>
            <w:rStyle w:val="Hyperlink"/>
          </w:rPr>
          <w:t>https://books2read.com/u/4Naq7o</w:t>
        </w:r>
      </w:hyperlink>
    </w:p>
    <w:p w14:paraId="047BEE02" w14:textId="6EDF3B28" w:rsidR="00B436AA" w:rsidRDefault="00B436AA" w:rsidP="00896F59">
      <w:pPr>
        <w:ind w:firstLine="0"/>
      </w:pPr>
    </w:p>
    <w:sectPr w:rsidR="00B436AA" w:rsidSect="00B43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wMDaxNDIyMDU1NjFR0lEKTi0uzszPAykwqgUAe1TlMiwAAAA="/>
  </w:docVars>
  <w:rsids>
    <w:rsidRoot w:val="00F95509"/>
    <w:rsid w:val="00024A14"/>
    <w:rsid w:val="0016774C"/>
    <w:rsid w:val="003E4284"/>
    <w:rsid w:val="0042141D"/>
    <w:rsid w:val="00602EB4"/>
    <w:rsid w:val="006C6A55"/>
    <w:rsid w:val="00896F59"/>
    <w:rsid w:val="009757A5"/>
    <w:rsid w:val="009B5EFD"/>
    <w:rsid w:val="009C526E"/>
    <w:rsid w:val="009D3112"/>
    <w:rsid w:val="00B436AA"/>
    <w:rsid w:val="00C67A0F"/>
    <w:rsid w:val="00C7606C"/>
    <w:rsid w:val="00F502B1"/>
    <w:rsid w:val="00F95509"/>
    <w:rsid w:val="00FE6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52DD4"/>
  <w15:chartTrackingRefBased/>
  <w15:docId w15:val="{9A33A878-ED68-453E-8C12-10F733D29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5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95509"/>
    <w:rPr>
      <w:sz w:val="16"/>
      <w:szCs w:val="16"/>
    </w:rPr>
  </w:style>
  <w:style w:type="character" w:styleId="Hyperlink">
    <w:name w:val="Hyperlink"/>
    <w:basedOn w:val="DefaultParagraphFont"/>
    <w:uiPriority w:val="99"/>
    <w:unhideWhenUsed/>
    <w:rsid w:val="003E4284"/>
    <w:rPr>
      <w:color w:val="0000FF" w:themeColor="hyperlink"/>
      <w:u w:val="single"/>
    </w:rPr>
  </w:style>
  <w:style w:type="character" w:styleId="UnresolvedMention">
    <w:name w:val="Unresolved Mention"/>
    <w:basedOn w:val="DefaultParagraphFont"/>
    <w:uiPriority w:val="99"/>
    <w:semiHidden/>
    <w:unhideWhenUsed/>
    <w:rsid w:val="003E428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51030">
      <w:bodyDiv w:val="1"/>
      <w:marLeft w:val="0"/>
      <w:marRight w:val="0"/>
      <w:marTop w:val="0"/>
      <w:marBottom w:val="0"/>
      <w:divBdr>
        <w:top w:val="none" w:sz="0" w:space="0" w:color="auto"/>
        <w:left w:val="none" w:sz="0" w:space="0" w:color="auto"/>
        <w:bottom w:val="none" w:sz="0" w:space="0" w:color="auto"/>
        <w:right w:val="none" w:sz="0" w:space="0" w:color="auto"/>
      </w:divBdr>
      <w:divsChild>
        <w:div w:id="226107939">
          <w:marLeft w:val="0"/>
          <w:marRight w:val="0"/>
          <w:marTop w:val="0"/>
          <w:marBottom w:val="0"/>
          <w:divBdr>
            <w:top w:val="none" w:sz="0" w:space="0" w:color="auto"/>
            <w:left w:val="none" w:sz="0" w:space="0" w:color="auto"/>
            <w:bottom w:val="none" w:sz="0" w:space="0" w:color="auto"/>
            <w:right w:val="none" w:sz="0" w:space="0" w:color="auto"/>
          </w:divBdr>
        </w:div>
      </w:divsChild>
    </w:div>
    <w:div w:id="53419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apple.com/us/audiobook/intended-bondmates-unabridged/id1420945273" TargetMode="External"/><Relationship Id="rId3" Type="http://schemas.openxmlformats.org/officeDocument/2006/relationships/webSettings" Target="webSettings.xml"/><Relationship Id="rId7" Type="http://schemas.openxmlformats.org/officeDocument/2006/relationships/hyperlink" Target="https://books.apple.com/us/book/intended-bondmates/id1458430296?mt=11&amp;ign-mpt=uo%3D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obo.com/us/en/ebook/intended-bondmates" TargetMode="External"/><Relationship Id="rId11" Type="http://schemas.openxmlformats.org/officeDocument/2006/relationships/theme" Target="theme/theme1.xml"/><Relationship Id="rId5" Type="http://schemas.openxmlformats.org/officeDocument/2006/relationships/hyperlink" Target="https://www.barnesandnoble.com/w/intended-bondmates-d-lieber/1128121239?ean=9781732832381" TargetMode="External"/><Relationship Id="rId10" Type="http://schemas.openxmlformats.org/officeDocument/2006/relationships/fontTable" Target="fontTable.xml"/><Relationship Id="rId4" Type="http://schemas.openxmlformats.org/officeDocument/2006/relationships/hyperlink" Target="https://www.amazon.com/gp/product/B07Q6ZZ373/ref=dbs_a_def_rwt_bibl_vppi_i2" TargetMode="External"/><Relationship Id="rId9" Type="http://schemas.openxmlformats.org/officeDocument/2006/relationships/hyperlink" Target="https://books2read.com/u/4Naq7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1</Pages>
  <Words>339</Words>
  <Characters>19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 Lieber</cp:lastModifiedBy>
  <cp:revision>11</cp:revision>
  <dcterms:created xsi:type="dcterms:W3CDTF">2018-01-04T16:33:00Z</dcterms:created>
  <dcterms:modified xsi:type="dcterms:W3CDTF">2019-04-29T16:44:00Z</dcterms:modified>
</cp:coreProperties>
</file>